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Xa9da84aa105606eafaa2f926e9c4037fb1d3241"/>
    <w:p>
      <w:pPr>
        <w:pStyle w:val="Heading1"/>
      </w:pPr>
      <w:r>
        <w:t xml:space="preserve">Internship Application Letter for Hairdresser Position</w:t>
      </w:r>
    </w:p>
    <w:p>
      <w:pPr>
        <w:pStyle w:val="FirstParagraph"/>
      </w:pPr>
      <w:r>
        <w:t xml:space="preserve">Alexandra Moreau</w:t>
      </w:r>
      <w:r>
        <w:br/>
      </w:r>
      <w:r>
        <w:t xml:space="preserve">45 Rue des Alpes, 8003</w:t>
      </w:r>
      <w:r>
        <w:br/>
      </w:r>
      <w:r>
        <w:t xml:space="preserve">Zurich, Switzerland</w:t>
      </w:r>
    </w:p>
    <w:p>
      <w:pPr>
        <w:pStyle w:val="BodyText"/>
      </w:pPr>
      <w:r>
        <w:t xml:space="preserve">October 26, 2023</w:t>
      </w:r>
    </w:p>
    <w:bookmarkEnd w:id="20"/>
    <w:p>
      <w:pPr>
        <w:pStyle w:val="BodyText"/>
      </w:pPr>
      <w:r>
        <w:t xml:space="preserve">Ms. Isabella Weber</w:t>
      </w:r>
      <w:r>
        <w:br/>
      </w:r>
      <w:r>
        <w:t xml:space="preserve">Salon Director</w:t>
      </w:r>
      <w:r>
        <w:br/>
      </w:r>
      <w:r>
        <w:t xml:space="preserve">Lumière Coiffure &amp; Beauty Studio</w:t>
      </w:r>
      <w:r>
        <w:br/>
      </w:r>
      <w:r>
        <w:t xml:space="preserve">85 Bahnhofstrasse, 8001 Zurich</w:t>
      </w:r>
      <w:r>
        <w:br/>
      </w:r>
      <w:r>
        <w:t xml:space="preserve">Switzerland</w:t>
      </w:r>
    </w:p>
    <w:p>
      <w:pPr>
        <w:pStyle w:val="BodyText"/>
      </w:pPr>
      <w:r>
        <w:rPr>
          <w:bCs/>
          <w:b/>
        </w:rPr>
        <w:t xml:space="preserve">Subject: Formal Internship Application Letter for Hairdresser Position at Lumière Coiffure &amp; Beauty Studio</w:t>
      </w:r>
    </w:p>
    <w:p>
      <w:pPr>
        <w:pStyle w:val="BodyText"/>
      </w:pPr>
      <w:r>
        <w:t xml:space="preserve">Dear Ms. Weber,</w:t>
      </w:r>
    </w:p>
    <w:p>
      <w:pPr>
        <w:pStyle w:val="BodyText"/>
      </w:pPr>
      <w:r>
        <w:t xml:space="preserve">I am writing to express my profound enthusiasm for the Hairdresser Internship position at Lumière Coiffure &amp; Beauty Studio in Switzerland Zurich, as advertised on the Swiss Beauty Association Careers Portal. As a dedicated and creatively driven beauty student with foundational skills in contemporary hair artistry, I have long admired Lumière's reputation for blending traditional European techniques with avant-garde trends—a philosophy that resonates deeply with my professional aspirations. This Internship Application Letter serves to formally introduce my qualifications and unwavering commitment to contributing to your esteemed salon while immersing myself in Zurich's dynamic beauty landscape.</w:t>
      </w:r>
    </w:p>
    <w:p>
      <w:pPr>
        <w:pStyle w:val="BodyText"/>
      </w:pPr>
      <w:r>
        <w:t xml:space="preserve">Having completed my vocational training at the Geneva Academy of Beauty Arts, where I graduated with honors (top 5% of cohort), I have developed a comprehensive skill set spanning precision cutting, color theory, chemical treatments, and client consultation. My academic portfolio includes advanced courses in European hair coloring techniques—particularly balayage and ombré—and extensive practice in creating editorial looks for fashion weeks at the Zurich Kunsthaus. Crucially, my experience aligns with the standards expected in Switzerland Zurich: I am fluent in French (B2 level), possess working knowledge of German (A2), and understand Swiss workplace values emphasizing precision, punctuality, and client confidentiality—principles that form the bedrock of Lumière's operations.</w:t>
      </w:r>
    </w:p>
    <w:p>
      <w:pPr>
        <w:pStyle w:val="BodyText"/>
      </w:pPr>
      <w:r>
        <w:t xml:space="preserve">What excites me most about this opportunity is Zurich's unique position as a global hub for luxury beauty innovation. The city’s convergence of haute couture houses, international clientele, and cutting-edge salons like yours creates an unparalleled environment to refine my craft. Unlike typical internship programs focused on basic shampooing services, Lumière's emphasis on holistic client experience—integrating haircare with skincare consultations—mirrors the integrated approach I've studied in my final year project at Geneva Academy: "The Holistic Hair Transformation Model." I am eager to apply this framework under your mentorship while learning from Zurich's most respected professionals.</w:t>
      </w:r>
    </w:p>
    <w:p>
      <w:pPr>
        <w:pStyle w:val="BodyText"/>
      </w:pPr>
      <w:r>
        <w:t xml:space="preserve">In my previous apprenticeship at Salon Éclat (Geneva), I honed critical skills that directly transfer to Switzerland Zurich's high-demand market. I managed a daily client volume of 15+ appointments, specializing in complex color corrections for diverse hair textures—particularly challenging cases involving previously damaged Asian and Mediterranean hair types common in Zurich's cosmopolitan clientele. My meticulous approach was recognized when I assisted in reducing post-service client complaints by 30% through enhanced consultation protocols. Furthermore, I maintained strict Swiss hygiene standards during the pandemic, implementing contactless digital booking systems that increased salon efficiency by 25%—a practice I am keen to adapt to Lumière's modern workflow.</w:t>
      </w:r>
    </w:p>
    <w:p>
      <w:pPr>
        <w:pStyle w:val="BodyText"/>
      </w:pPr>
      <w:r>
        <w:t xml:space="preserve">I understand that Switzerland Zurich demands exceptional professionalism from apprentices. My background in hospitality management (earned during a gap year in Interlaken) has prepared me for the nuanced expectations of Swiss service culture: anticipating client needs before they are stated, maintaining impeccable personal presentation, and mastering the art of calming nervous first-time clients—skills essential for a salon like Lumière that serves executives and celebrities alike. I have also completed certification in ISO 22716:2007 (cosmetic hygiene standards) and possess current CPR/First Aid accreditation, both crucial for Switzerland's stringent beauty industry regulations.</w:t>
      </w:r>
    </w:p>
    <w:p>
      <w:pPr>
        <w:pStyle w:val="BodyText"/>
      </w:pPr>
      <w:r>
        <w:t xml:space="preserve">My commitment to this Internship Application is absolute. I am available full-time from January 15–June 30, 2024 (matching your typical internship cycle), with flexibility to adjust hours during Zurich's peak fashion weeks. I have arranged my academic schedule through Geneva Academy to ensure uninterrupted availability, and I will cover all living expenses during the internship period. This is not merely a professional requirement for me—it is a strategic step toward building my career within Switzerland's premium beauty sector, where I plan to establish my own salon in the Zurich canton after gaining 5+ years of experience.</w:t>
      </w:r>
    </w:p>
    <w:p>
      <w:pPr>
        <w:pStyle w:val="BodyText"/>
      </w:pPr>
      <w:r>
        <w:t xml:space="preserve">What truly sets Lumière apart, beyond its stellar reputation, is your studio's community engagement through the "Hair for Hope" initiative—providing free services to refugees and vulnerable groups. As a volunteer at Geneva's Refugee Support Network last year (assisting with 200+ haircare sessions), I witnessed firsthand how beauty services foster dignity and social connection. I am eager to contribute to this mission while learning from your team, and would be honored to support such meaningful work during my internship.</w:t>
      </w:r>
    </w:p>
    <w:p>
      <w:pPr>
        <w:pStyle w:val="BodyText"/>
      </w:pPr>
      <w:r>
        <w:t xml:space="preserve">Zurich's beauty industry thrives on cultural sophistication, and I am prepared to immerse myself in its nuances. My French-speaking background will facilitate seamless communication with your existing bilingual team (French/German), while my open-mindedness toward Swiss culinary customs—having already adopted Zurich's morning coffee ritual at Kaffeehaus Schützenplatz—demonstrates my commitment to local integration. I have also researched your signature techniques, particularly the "Zurich Precision Cut" method you've pioneered, and have begun studying the associated French-technical manuals to ensure I can immediately contribute during my introductory phase.</w:t>
      </w:r>
    </w:p>
    <w:p>
      <w:pPr>
        <w:pStyle w:val="BodyText"/>
      </w:pPr>
      <w:r>
        <w:t xml:space="preserve">This Internship Application Letter represents more than a formality—it is a testament to my resolve. I am not merely seeking training; I seek to become part of Lumière's legacy of excellence in Switzerland Zurich. My portfolio, including video demonstrations of precision cutting and color techniques (available upon request), showcases work that meets European beauty industry benchmarks. I have attached my CV detailing certifications, references from Geneva Academy professors, and client testimonials from my salon apprenticeship.</w:t>
      </w:r>
    </w:p>
    <w:p>
      <w:pPr>
        <w:pStyle w:val="BodyText"/>
      </w:pPr>
      <w:r>
        <w:t xml:space="preserve">Thank you for considering this Internship Application Letter for the Hairdresser position at Lumière Coiffure &amp; Beauty Studio. I am confident that my technical skills, cultural adaptability, and passion for hairdressing align perfectly with your studio's vision. I would welcome the opportunity to discuss how my background can support your team's goals during an interview at your earliest convenience. Please find me reachable via email (alexandra.moreau@email.com) or phone (+41 79 123 4567) for scheduling.</w:t>
      </w:r>
    </w:p>
    <w:p>
      <w:pPr>
        <w:pStyle w:val="BodyText"/>
      </w:pPr>
      <w:r>
        <w:t xml:space="preserve">Sincerely,</w:t>
      </w:r>
    </w:p>
    <w:p>
      <w:pPr>
        <w:pStyle w:val="BodyText"/>
      </w:pPr>
      <w:r>
        <w:t xml:space="preserve">________________________________________</w:t>
      </w:r>
      <w:r>
        <w:br/>
      </w:r>
      <w:r>
        <w:t xml:space="preserve">Alexandra Moreau</w:t>
      </w:r>
    </w:p>
    <w:p>
      <w:pPr>
        <w:pStyle w:val="BodyText"/>
      </w:pPr>
      <w:r>
        <w:t xml:space="preserve">Professional Hairdresser | Swiss Beauty Association Member #CH-2023-4517</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5-12-09T12:29:43Z</dcterms:created>
  <dcterms:modified xsi:type="dcterms:W3CDTF">2025-12-09T12:29:43Z</dcterms:modified>
</cp:coreProperties>
</file>

<file path=docProps/custom.xml><?xml version="1.0" encoding="utf-8"?>
<Properties xmlns="http://schemas.openxmlformats.org/officeDocument/2006/custom-properties" xmlns:vt="http://schemas.openxmlformats.org/officeDocument/2006/docPropsVTypes"/>
</file>